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Moscow</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Pharmacy Name/Company]</w:t>
      </w:r>
      <w:r>
        <w:br/>
      </w:r>
      <w:r>
        <w:t xml:space="preserve">Moscow, Russia</w:t>
      </w:r>
      <w:r>
        <w:br/>
      </w:r>
      <w:r>
        <w:t xml:space="preserve">Postal Code</w:t>
      </w:r>
    </w:p>
    <w:bookmarkStart w:id="21" w:name="X7cad5cffb9398c921eb47dae87fe49260e563a2"/>
    <w:p>
      <w:pPr>
        <w:pStyle w:val="Heading3"/>
      </w:pPr>
      <w:r>
        <w:t xml:space="preserve">Application for Pharmacist Internship Position</w:t>
      </w:r>
    </w:p>
    <w:p>
      <w:pPr>
        <w:pStyle w:val="FirstParagraph"/>
      </w:pPr>
      <w:r>
        <w:t xml:space="preserve">Dear Hiring Manager,</w:t>
      </w:r>
    </w:p>
    <w:p>
      <w:pPr>
        <w:pStyle w:val="BodyText"/>
      </w:pPr>
      <w:r>
        <w:t xml:space="preserve">I am writing with profound enthusiasm to submit my Internship Application Letter for the Pharmacist internship position at your esteemed pharmacy network in Russia Moscow. As a final-year Pharmacy student at [Your University] with a steadfast commitment to advancing pharmaceutical sciences within the Russian healthcare landscape, I have meticulously researched leading institutions in Moscow and identified your organization as the ideal environment where I can contribute meaningfully while honing my clinical expertise under experienced professionals.</w:t>
      </w:r>
    </w:p>
    <w:p>
      <w:pPr>
        <w:pStyle w:val="BodyText"/>
      </w:pPr>
      <w:r>
        <w:t xml:space="preserve">My academic journey has been deliberately structured to prepare me for the unique challenges of pharmacy practice in Russia. During my coursework, I have achieved a 3.8/4.0 GPA while specializing in pharmaceutical chemistry, pharmacotherapeutics, and Russian pharmacy regulations. I have completed rigorous laboratory rotations at [University Hospital], where I gained hands-on experience with prescription validation systems aligned with Roszdravnadzor standards – the very regulatory framework governing all pharmacy operations across Russia Moscow. Most significantly, I have dedicated 18 months to studying Russian pharmaceutical terminology through intensive courses at the Moscow State University Language Center, ensuring seamless communication with patients and colleagues in my native language. This linguistic proficiency, combined with cultural immersion during my summer exchange program in Moscow (2022), has equipped me to navigate the nuances of patient care within Russia's distinctive healthcare context.</w:t>
      </w:r>
    </w:p>
    <w:p>
      <w:pPr>
        <w:pStyle w:val="BodyText"/>
      </w:pPr>
      <w:r>
        <w:t xml:space="preserve">What particularly excites me about this opportunity is your organization's pioneering work in community pharmacy services. I have closely followed your initiative to integrate telepharmacy consultations for elderly patients across Moscow districts – a model that aligns perfectly with my academic research on improving medication adherence in post-Soviet healthcare systems. During my undergraduate thesis, I analyzed data from 200+ patients at outpatient clinics in Novosibirsk, identifying how cultural factors influence prescription comprehension. This study directly informed my proposal for culturally tailored patient education materials now being piloted by the Moscow Regional Health Department. I am eager to contribute this research perspective to your team while learning from your specialists' approaches to complex medication management within Russia Moscow's urban healthcare ecosystem.</w:t>
      </w:r>
    </w:p>
    <w:p>
      <w:pPr>
        <w:pStyle w:val="BodyText"/>
      </w:pPr>
      <w:r>
        <w:t xml:space="preserve">Beyond academic preparation, I have cultivated practical skills essential for a Pharmacist intern in Russia's evolving market. As a volunteer at [Local Pharmacy Name] in my home city, I managed inventory for 500+ OTC medications compliant with Russian Federal Law No. 61-FZ on Medicinal Products, processed electronic prescriptions via the national "PharmaNet" system, and provided counseling to diverse patient demographics – including elderly residents of Siberia who require culturally sensitive care approaches. My fluency in both English and Russian enables me to assist foreign patients visiting Moscow's international clinics while maintaining strict confidentiality per Russian medical privacy laws (Federal Law No. 323-FZ). I am also proficient in pharmacy management software including "Apteka-Manager" and "PharmaSoft," which are widely implemented across major pharmacy chains in Russia Moscow.</w:t>
      </w:r>
    </w:p>
    <w:p>
      <w:pPr>
        <w:pStyle w:val="BodyText"/>
      </w:pPr>
      <w:r>
        <w:t xml:space="preserve">My motivation extends beyond professional development – it is deeply rooted in a commitment to serve Russia's healthcare advancement. Witnessing the impact of pharmaceutical shortages during the pandemic underscored for me how critical accessible, expert care is across all regions of Russia. I am particularly inspired by your organization's partnership with Moscow Public Health Department to establish medication safety clinics in underserved neighborhoods like Khimki and Lyublino. As a future Pharmacist, I aspire to bridge gaps between clinical expertise and community needs, ensuring patients receive not just medications but comprehensive understanding – a philosophy that resonates with your mission statement on patient-centered care.</w:t>
      </w:r>
    </w:p>
    <w:p>
      <w:pPr>
        <w:pStyle w:val="BodyText"/>
      </w:pPr>
      <w:r>
        <w:t xml:space="preserve">The internship opportunity in Russia Moscow represents far more than an educational experience; it is the catalyst for my professional identity as a Pharmacist who understands the symbiotic relationship between cultural context and pharmaceutical excellence. I have researched your organization's recent expansion into digital pharmacy services, including your AI-powered medication adherence app "Zdorovye" – features I would be eager to support through my technical background in health informatics. My ability to quickly adapt to new systems, coupled with my understanding of Russian pharmaceutical protocols, ensures immediate value while I learn from your clinical team's decades of experience.</w:t>
      </w:r>
    </w:p>
    <w:p>
      <w:pPr>
        <w:pStyle w:val="BodyText"/>
      </w:pPr>
      <w:r>
        <w:t xml:space="preserve">I am fully prepared for the academic rigor required for this internship and can commit to a minimum 6-month placement beginning in January 2024. My relocation to Moscow is already arranged through a shared housing arrangement with fellow pharmacy students at the Moscow Institute of Pharmacy, ensuring I will be settled well before my start date. I am confident that my blend of technical competence, cultural fluency, and unwavering dedication to patient welfare aligns precisely with your organization's standards for excellence in Russian pharmaceutical practice.</w:t>
      </w:r>
    </w:p>
    <w:p>
      <w:pPr>
        <w:pStyle w:val="BodyText"/>
      </w:pPr>
      <w:r>
        <w:t xml:space="preserve">Thank you for considering my Internship Application Letter. I have attached my resume detailing academic projects, language certifications (including YELT-4 proficiency), and references from faculty members who have mentored me through the Russian Pharmacy Association's student program. I welcome the opportunity to discuss how my proactive approach to medication safety and community engagement can benefit your pharmacy team in Russia Moscow. Please feel free to contact me at your earliest convenience for an interview.</w:t>
      </w:r>
    </w:p>
    <w:p>
      <w:pPr>
        <w:pStyle w:val="BodyText"/>
      </w:pPr>
      <w:r>
        <w:t xml:space="preserve">Sincerely,</w:t>
      </w:r>
      <w:r>
        <w:br/>
      </w:r>
    </w:p>
    <w:p>
      <w:pPr>
        <w:pStyle w:val="BodyText"/>
      </w:pPr>
      <w:r>
        <w:t xml:space="preserve">[Your Typed Full Name]</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in Moscow</dc:title>
  <dc:creator/>
  <dc:language>en</dc:language>
  <cp:keywords/>
  <dcterms:created xsi:type="dcterms:W3CDTF">2026-07-21T09:47:04Z</dcterms:created>
  <dcterms:modified xsi:type="dcterms:W3CDTF">2026-07-21T09:47:04Z</dcterms:modified>
</cp:coreProperties>
</file>

<file path=docProps/custom.xml><?xml version="1.0" encoding="utf-8"?>
<Properties xmlns="http://schemas.openxmlformats.org/officeDocument/2006/custom-properties" xmlns:vt="http://schemas.openxmlformats.org/officeDocument/2006/docPropsVTypes"/>
</file>